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E3B8549" w:rsidR="000C49FD" w:rsidRPr="00443A64" w:rsidRDefault="00443A64" w:rsidP="00E31880">
      <w:pPr>
        <w:jc w:val="center"/>
        <w:rPr>
          <w:b/>
          <w:bCs/>
          <w:sz w:val="32"/>
          <w:szCs w:val="32"/>
        </w:rPr>
      </w:pPr>
      <w:r w:rsidRPr="00443A64">
        <w:rPr>
          <w:b/>
          <w:bCs/>
          <w:sz w:val="32"/>
          <w:szCs w:val="32"/>
        </w:rPr>
        <w:t>(</w:t>
      </w:r>
      <w:r w:rsidR="00511D68">
        <w:rPr>
          <w:b/>
          <w:bCs/>
          <w:sz w:val="32"/>
          <w:szCs w:val="32"/>
        </w:rPr>
        <w:t>New Hampshir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522D90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11D68">
        <w:rPr>
          <w:sz w:val="22"/>
          <w:szCs w:val="22"/>
        </w:rPr>
        <w:t>New Hampshir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203FF2A" w:rsidR="00C543C7" w:rsidRDefault="00511D68" w:rsidP="00E31880">
            <w:pPr>
              <w:rPr>
                <w:sz w:val="22"/>
                <w:szCs w:val="22"/>
              </w:rPr>
            </w:pPr>
            <w:r>
              <w:rPr>
                <w:sz w:val="22"/>
                <w:szCs w:val="22"/>
              </w:rPr>
              <w:t>New Hampshi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F3997" w14:textId="77777777" w:rsidR="00B8210A" w:rsidRDefault="00B821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EAEF7B0" w:rsidR="004F70A3" w:rsidRPr="00B8210A" w:rsidRDefault="004F70A3" w:rsidP="00B821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C71FC" w14:textId="77777777" w:rsidR="00B8210A" w:rsidRDefault="00B82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B8A19" w14:textId="77777777" w:rsidR="00B8210A" w:rsidRDefault="00B821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4A86016" w:rsidR="004F70A3" w:rsidRPr="00B8210A" w:rsidRDefault="004F70A3" w:rsidP="00B821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FAC4B" w14:textId="77777777" w:rsidR="00B8210A" w:rsidRDefault="00B821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278090">
    <w:abstractNumId w:val="3"/>
  </w:num>
  <w:num w:numId="2" w16cid:durableId="434792244">
    <w:abstractNumId w:val="2"/>
  </w:num>
  <w:num w:numId="3" w16cid:durableId="1103651953">
    <w:abstractNumId w:val="0"/>
  </w:num>
  <w:num w:numId="4" w16cid:durableId="533925683">
    <w:abstractNumId w:val="4"/>
  </w:num>
  <w:num w:numId="5" w16cid:durableId="19015538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11D68"/>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8210A"/>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90</Words>
  <Characters>279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